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D9697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1F56F00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65422556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359F3F5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lang w:val="de-DE"/>
        </w:rPr>
      </w:pPr>
      <w:r w:rsidRPr="003E0FC2">
        <w:rPr>
          <w:rFonts w:ascii="Avenir Roman" w:hAnsi="Avenir Roman"/>
          <w:b/>
          <w:lang w:val="de-DE"/>
        </w:rPr>
        <w:t>FORMULAR FÜR DIE EINREICHUNG DES RÉSUMÉS</w:t>
      </w:r>
    </w:p>
    <w:p w14:paraId="394CCF8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lang w:val="de-DE"/>
        </w:rPr>
      </w:pPr>
    </w:p>
    <w:p w14:paraId="52C35F37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jc w:val="center"/>
        <w:rPr>
          <w:rFonts w:ascii="Avenir Roman" w:hAnsi="Avenir Roman"/>
          <w:b/>
          <w:sz w:val="22"/>
          <w:szCs w:val="22"/>
          <w:lang w:val="de-DE"/>
        </w:rPr>
      </w:pPr>
      <w:r w:rsidRPr="003E0FC2">
        <w:rPr>
          <w:rFonts w:ascii="Avenir Roman" w:hAnsi="Avenir Roman"/>
          <w:b/>
          <w:sz w:val="22"/>
          <w:szCs w:val="22"/>
          <w:lang w:val="de-DE"/>
        </w:rPr>
        <w:t>(Online-Formular auf: 22.aihv@campus.fct.unl.pt)</w:t>
      </w:r>
    </w:p>
    <w:p w14:paraId="2C2898A6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2C74DFB6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1AB726E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>Titel des Beitrags:</w:t>
      </w:r>
    </w:p>
    <w:p w14:paraId="7F5D3BD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A7C832" wp14:editId="40B80BD8">
                <wp:simplePos x="0" y="0"/>
                <wp:positionH relativeFrom="column">
                  <wp:posOffset>0</wp:posOffset>
                </wp:positionH>
                <wp:positionV relativeFrom="paragraph">
                  <wp:posOffset>127000</wp:posOffset>
                </wp:positionV>
                <wp:extent cx="6167120" cy="1252855"/>
                <wp:effectExtent l="0" t="0" r="17780" b="1714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7120" cy="1252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551D7" w14:textId="77777777" w:rsidR="003E0FC2" w:rsidRDefault="003E0FC2" w:rsidP="003E0FC2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 w:rsidRPr="00D17319">
                              <w:rPr>
                                <w:sz w:val="16"/>
                              </w:rPr>
                              <w:br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6671A083" w14:textId="77777777" w:rsidR="003E0FC2" w:rsidRDefault="003E0FC2" w:rsidP="003E0FC2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3027A1A6" w14:textId="77777777" w:rsidR="003E0FC2" w:rsidRDefault="003E0FC2" w:rsidP="003E0FC2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  <w:p w14:paraId="7B7131E5" w14:textId="77777777" w:rsidR="003E0FC2" w:rsidRDefault="003E0FC2" w:rsidP="003E0FC2">
                            <w:pP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</w:pPr>
                          </w:p>
                          <w:p w14:paraId="4094212B" w14:textId="77777777" w:rsidR="003E0FC2" w:rsidRPr="00D17319" w:rsidRDefault="003E0FC2" w:rsidP="003E0FC2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  <w:r w:rsidRPr="007648C2">
                              <w:rPr>
                                <w:rFonts w:ascii="DIN-Regular" w:hAnsi="DIN-Regular"/>
                                <w:smallCaps/>
                                <w:sz w:val="20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D42B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0pt;width:485.6pt;height:9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" strokecolor="#2f5496 [2404]">
                <v:path arrowok="t"/>
                <v:textbox>
                  <w:txbxContent>
                    <w:p w:rsidR="003E0FC2" w:rsidRDefault="003E0FC2" w:rsidP="003E0FC2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 w:rsidRPr="00D17319">
                        <w:rPr>
                          <w:sz w:val="16"/>
                        </w:rPr>
                        <w:br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3E0FC2" w:rsidRDefault="003E0FC2" w:rsidP="003E0FC2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3E0FC2" w:rsidRDefault="003E0FC2" w:rsidP="003E0FC2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  <w:p w:rsidR="003E0FC2" w:rsidRDefault="003E0FC2" w:rsidP="003E0FC2">
                      <w:pP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</w:pPr>
                    </w:p>
                    <w:p w:rsidR="003E0FC2" w:rsidRPr="00D17319" w:rsidRDefault="003E0FC2" w:rsidP="003E0FC2">
                      <w:pPr>
                        <w:rPr>
                          <w:sz w:val="16"/>
                        </w:rPr>
                      </w:pP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  <w:r w:rsidRPr="007648C2">
                        <w:rPr>
                          <w:rFonts w:ascii="DIN-Regular" w:hAnsi="DIN-Regular"/>
                          <w:smallCaps/>
                          <w:sz w:val="20"/>
                          <w:u w:val="single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36CCCC7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69CBED48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4F5AC204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67D1EBA4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7B49EAC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5DC0222A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2EEB91A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1E4093AF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2E6E616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>Autor für den Kontakt:</w:t>
      </w:r>
    </w:p>
    <w:p w14:paraId="5B9AF160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622AC49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AB23AD" wp14:editId="1384854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67120" cy="3493770"/>
                <wp:effectExtent l="0" t="0" r="17780" b="1143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67120" cy="349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94920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highlight w:val="yellow"/>
                                <w:lang w:val="de-CH"/>
                              </w:rPr>
                            </w:pP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Tit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el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    Prof </w:t>
                            </w:r>
                            <w:r w:rsidRPr="0060571F">
                              <w:rPr>
                                <w:sz w:val="20"/>
                                <w:lang w:val="de-CH"/>
                              </w:rPr>
                              <w:t>□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  <w:t xml:space="preserve">  Dr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.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sz w:val="20"/>
                                <w:lang w:val="de-CH"/>
                              </w:rPr>
                              <w:t>□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  <w:t xml:space="preserve">Frau </w:t>
                            </w:r>
                            <w:r w:rsidRPr="0060571F">
                              <w:rPr>
                                <w:sz w:val="20"/>
                                <w:lang w:val="de-CH"/>
                              </w:rPr>
                              <w:t>□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ab/>
                              <w:t>Herr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sz w:val="20"/>
                                <w:lang w:val="de-CH"/>
                              </w:rPr>
                              <w:t>□</w:t>
                            </w:r>
                          </w:p>
                          <w:p w14:paraId="14175314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5DDAE2E2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Name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313ECFEB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51BB3FB7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Vorname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1788250D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5D0227D5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</w:pP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Institution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36BEF47D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56B63EA5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</w:pP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288E149D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6DB98840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A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dress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e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01ACE874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</w:p>
                          <w:p w14:paraId="615E5E84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Postleitzahl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Ort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Land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7C5CC684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lang w:val="de-CH"/>
                              </w:rPr>
                            </w:pPr>
                          </w:p>
                          <w:p w14:paraId="0E38C19F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</w:pP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Tele</w:t>
                            </w:r>
                            <w:r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>fon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lang w:val="de-CH"/>
                              </w:rPr>
                              <w:t xml:space="preserve">Fax 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  <w:p w14:paraId="3268BA6B" w14:textId="77777777" w:rsidR="003E0FC2" w:rsidRPr="0060571F" w:rsidRDefault="003E0FC2" w:rsidP="003E0FC2">
                            <w:pPr>
                              <w:pStyle w:val="Corpodetexto3"/>
                              <w:spacing w:line="280" w:lineRule="exact"/>
                              <w:rPr>
                                <w:rFonts w:ascii="DIN-Regular" w:hAnsi="DIN-Regular"/>
                                <w:i/>
                                <w:sz w:val="20"/>
                                <w:lang w:val="de-CH"/>
                              </w:rPr>
                            </w:pPr>
                            <w:r w:rsidRPr="0060571F">
                              <w:rPr>
                                <w:rFonts w:ascii="DIN-Regular" w:hAnsi="DIN-Regular"/>
                                <w:i/>
                                <w:sz w:val="20"/>
                                <w:lang w:val="de-CH"/>
                              </w:rPr>
                              <w:t>(</w:t>
                            </w:r>
                            <w:r>
                              <w:rPr>
                                <w:rFonts w:ascii="DIN-Regular" w:hAnsi="DIN-Regular"/>
                                <w:i/>
                                <w:sz w:val="20"/>
                                <w:lang w:val="de-CH"/>
                              </w:rPr>
                              <w:t>mit Vorwahl</w:t>
                            </w:r>
                            <w:r w:rsidRPr="0060571F">
                              <w:rPr>
                                <w:rFonts w:ascii="DIN-Regular" w:hAnsi="DIN-Regular"/>
                                <w:i/>
                                <w:sz w:val="20"/>
                                <w:lang w:val="de-CH"/>
                              </w:rPr>
                              <w:t>)</w:t>
                            </w:r>
                          </w:p>
                          <w:p w14:paraId="76C4638C" w14:textId="77777777" w:rsidR="003E0FC2" w:rsidRPr="0060571F" w:rsidRDefault="003E0FC2" w:rsidP="003E0FC2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  <w:lang w:val="de-CH"/>
                              </w:rPr>
                            </w:pPr>
                          </w:p>
                          <w:p w14:paraId="672BF967" w14:textId="77777777" w:rsidR="003E0FC2" w:rsidRPr="0060571F" w:rsidRDefault="003E0FC2" w:rsidP="003E0FC2">
                            <w:pPr>
                              <w:spacing w:line="280" w:lineRule="exact"/>
                              <w:rPr>
                                <w:rFonts w:ascii="DIN-Regular" w:hAnsi="DIN-Regular"/>
                                <w:sz w:val="20"/>
                                <w:szCs w:val="20"/>
                                <w:lang w:val="de-CH"/>
                              </w:rPr>
                            </w:pPr>
                            <w:r>
                              <w:rPr>
                                <w:rFonts w:ascii="DIN-Regular" w:hAnsi="DIN-Regular"/>
                                <w:sz w:val="20"/>
                                <w:szCs w:val="20"/>
                                <w:lang w:val="de-CH"/>
                              </w:rPr>
                              <w:t>E-M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lang w:val="de-CH"/>
                              </w:rPr>
                              <w:t>ail</w:t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  <w:r w:rsidRPr="0060571F">
                              <w:rPr>
                                <w:rFonts w:ascii="DIN-Regular" w:hAnsi="DIN-Regular"/>
                                <w:sz w:val="20"/>
                                <w:szCs w:val="20"/>
                                <w:u w:val="single"/>
                                <w:lang w:val="de-CH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3F9351" id="Text Box 3" o:spid="_x0000_s1027" type="#_x0000_t202" style="position:absolute;margin-left:0;margin-top:0;width:485.6pt;height:2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" strokecolor="#2f5496 [2404]">
                <v:path arrowok="t"/>
                <v:textbox>
                  <w:txbxContent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highlight w:val="yellow"/>
                          <w:lang w:val="de-CH"/>
                        </w:rPr>
                      </w:pP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>Tit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el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    Prof </w:t>
                      </w:r>
                      <w:r w:rsidRPr="0060571F">
                        <w:rPr>
                          <w:sz w:val="20"/>
                          <w:lang w:val="de-CH"/>
                        </w:rPr>
                        <w:t>□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  <w:t xml:space="preserve">  Dr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.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sz w:val="20"/>
                          <w:lang w:val="de-CH"/>
                        </w:rPr>
                        <w:t>□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  <w:t xml:space="preserve"> 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  <w:t xml:space="preserve">Frau </w:t>
                      </w:r>
                      <w:r w:rsidRPr="0060571F">
                        <w:rPr>
                          <w:sz w:val="20"/>
                          <w:lang w:val="de-CH"/>
                        </w:rPr>
                        <w:t>□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ab/>
                        <w:t>Herr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sz w:val="20"/>
                          <w:lang w:val="de-CH"/>
                        </w:rPr>
                        <w:t>□</w:t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Name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Vorname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</w:pP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>Institution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</w:pP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A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>dress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e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lang w:val="de-CH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Postleitzahl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Ort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Land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</w:pP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>Tele</w:t>
                      </w:r>
                      <w:r>
                        <w:rPr>
                          <w:rFonts w:ascii="DIN-Regular" w:hAnsi="DIN-Regular"/>
                          <w:sz w:val="20"/>
                          <w:lang w:val="de-CH"/>
                        </w:rPr>
                        <w:t>fon</w:t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lang w:val="de-CH"/>
                        </w:rPr>
                        <w:t xml:space="preserve">Fax </w:t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u w:val="single"/>
                          <w:lang w:val="de-CH"/>
                        </w:rPr>
                        <w:tab/>
                      </w:r>
                    </w:p>
                    <w:p w:rsidR="003E0FC2" w:rsidRPr="0060571F" w:rsidRDefault="003E0FC2" w:rsidP="003E0FC2">
                      <w:pPr>
                        <w:pStyle w:val="BodyText3"/>
                        <w:spacing w:line="280" w:lineRule="exact"/>
                        <w:rPr>
                          <w:rFonts w:ascii="DIN-Regular" w:hAnsi="DIN-Regular"/>
                          <w:i/>
                          <w:sz w:val="20"/>
                          <w:lang w:val="de-CH"/>
                        </w:rPr>
                      </w:pPr>
                      <w:r w:rsidRPr="0060571F">
                        <w:rPr>
                          <w:rFonts w:ascii="DIN-Regular" w:hAnsi="DIN-Regular"/>
                          <w:i/>
                          <w:sz w:val="20"/>
                          <w:lang w:val="de-CH"/>
                        </w:rPr>
                        <w:t>(</w:t>
                      </w:r>
                      <w:r>
                        <w:rPr>
                          <w:rFonts w:ascii="DIN-Regular" w:hAnsi="DIN-Regular"/>
                          <w:i/>
                          <w:sz w:val="20"/>
                          <w:lang w:val="de-CH"/>
                        </w:rPr>
                        <w:t>mit Vorwahl</w:t>
                      </w:r>
                      <w:r w:rsidRPr="0060571F">
                        <w:rPr>
                          <w:rFonts w:ascii="DIN-Regular" w:hAnsi="DIN-Regular"/>
                          <w:i/>
                          <w:sz w:val="20"/>
                          <w:lang w:val="de-CH"/>
                        </w:rPr>
                        <w:t>)</w:t>
                      </w:r>
                    </w:p>
                    <w:p w:rsidR="003E0FC2" w:rsidRPr="0060571F" w:rsidRDefault="003E0FC2" w:rsidP="003E0FC2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  <w:lang w:val="de-CH"/>
                        </w:rPr>
                      </w:pPr>
                    </w:p>
                    <w:p w:rsidR="003E0FC2" w:rsidRPr="0060571F" w:rsidRDefault="003E0FC2" w:rsidP="003E0FC2">
                      <w:pPr>
                        <w:spacing w:line="280" w:lineRule="exact"/>
                        <w:rPr>
                          <w:rFonts w:ascii="DIN-Regular" w:hAnsi="DIN-Regular"/>
                          <w:sz w:val="20"/>
                          <w:szCs w:val="20"/>
                          <w:lang w:val="de-CH"/>
                        </w:rPr>
                      </w:pPr>
                      <w:r>
                        <w:rPr>
                          <w:rFonts w:ascii="DIN-Regular" w:hAnsi="DIN-Regular"/>
                          <w:sz w:val="20"/>
                          <w:szCs w:val="20"/>
                          <w:lang w:val="de-CH"/>
                        </w:rPr>
                        <w:t>E-M</w:t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lang w:val="de-CH"/>
                        </w:rPr>
                        <w:t>ail</w:t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  <w:r w:rsidRPr="0060571F">
                        <w:rPr>
                          <w:rFonts w:ascii="DIN-Regular" w:hAnsi="DIN-Regular"/>
                          <w:sz w:val="20"/>
                          <w:szCs w:val="20"/>
                          <w:u w:val="single"/>
                          <w:lang w:val="de-CH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DC5CBF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sz w:val="20"/>
          <w:szCs w:val="20"/>
          <w:lang w:val="de-DE"/>
        </w:rPr>
        <w:t xml:space="preserve"> </w:t>
      </w:r>
    </w:p>
    <w:p w14:paraId="482DE7F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2429D66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7412690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015351CA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747560C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560E0363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72A4DD94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39D57732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4D4A7987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3D250B02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512412D5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6FF35DAD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665DB00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3337ECD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0384DEB4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1B604B87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583E2CFE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6450F9E4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118F9611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</w:p>
    <w:p w14:paraId="4C7CD5C7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lang w:val="de-DE"/>
        </w:rPr>
      </w:pPr>
      <w:r w:rsidRPr="003E0FC2">
        <w:rPr>
          <w:rFonts w:ascii="Avenir Roman" w:hAnsi="Avenir Roman"/>
          <w:sz w:val="20"/>
          <w:szCs w:val="20"/>
          <w:lang w:val="de-DE"/>
        </w:rPr>
        <w:t>Form der Präsentation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  <w:t>Vortrag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lang w:val="de-DE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3E0FC2">
        <w:rPr>
          <w:rFonts w:ascii="Avenir Roman" w:hAnsi="Avenir Roman"/>
          <w:lang w:val="de-DE"/>
        </w:rPr>
        <w:instrText xml:space="preserve"> FORMCHECKBOX </w:instrText>
      </w:r>
      <w:r w:rsidR="00747A8A">
        <w:rPr>
          <w:rFonts w:ascii="Avenir Roman" w:hAnsi="Avenir Roman"/>
          <w:lang w:val="de-DE"/>
        </w:rPr>
      </w:r>
      <w:r w:rsidR="00747A8A">
        <w:rPr>
          <w:rFonts w:ascii="Avenir Roman" w:hAnsi="Avenir Roman"/>
          <w:lang w:val="de-DE"/>
        </w:rPr>
        <w:fldChar w:fldCharType="separate"/>
      </w:r>
      <w:r w:rsidRPr="003E0FC2">
        <w:rPr>
          <w:rFonts w:ascii="Avenir Roman" w:hAnsi="Avenir Roman"/>
          <w:lang w:val="de-DE"/>
        </w:rPr>
        <w:fldChar w:fldCharType="end"/>
      </w:r>
      <w:r w:rsidRPr="003E0FC2">
        <w:rPr>
          <w:rFonts w:ascii="Avenir Roman" w:hAnsi="Avenir Roman"/>
          <w:sz w:val="20"/>
          <w:szCs w:val="20"/>
          <w:lang w:val="de-DE"/>
        </w:rPr>
        <w:tab/>
        <w:t>Poster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lang w:val="de-DE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3E0FC2">
        <w:rPr>
          <w:rFonts w:ascii="Avenir Roman" w:hAnsi="Avenir Roman"/>
          <w:lang w:val="de-DE"/>
        </w:rPr>
        <w:instrText xml:space="preserve"> FORMCHECKBOX </w:instrText>
      </w:r>
      <w:r w:rsidR="00747A8A">
        <w:rPr>
          <w:rFonts w:ascii="Avenir Roman" w:hAnsi="Avenir Roman"/>
          <w:lang w:val="de-DE"/>
        </w:rPr>
      </w:r>
      <w:r w:rsidR="00747A8A">
        <w:rPr>
          <w:rFonts w:ascii="Avenir Roman" w:hAnsi="Avenir Roman"/>
          <w:lang w:val="de-DE"/>
        </w:rPr>
        <w:fldChar w:fldCharType="separate"/>
      </w:r>
      <w:r w:rsidRPr="003E0FC2">
        <w:rPr>
          <w:rFonts w:ascii="Avenir Roman" w:hAnsi="Avenir Roman"/>
          <w:lang w:val="de-DE"/>
        </w:rPr>
        <w:fldChar w:fldCharType="end"/>
      </w:r>
    </w:p>
    <w:p w14:paraId="6C2217B2" w14:textId="77777777" w:rsidR="003E0FC2" w:rsidRPr="003E0FC2" w:rsidRDefault="003E0FC2" w:rsidP="003E0FC2">
      <w:pPr>
        <w:spacing w:before="100" w:beforeAutospacing="1" w:after="100" w:afterAutospacing="1" w:line="280" w:lineRule="exact"/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sz w:val="20"/>
          <w:szCs w:val="20"/>
          <w:lang w:val="de-DE"/>
        </w:rPr>
        <w:t>Benötigte Projektionstechnik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  <w:t xml:space="preserve">Power Point 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lang w:val="de-DE"/>
        </w:rPr>
        <w:fldChar w:fldCharType="begin">
          <w:ffData>
            <w:name w:val="Kontrollkästchen1"/>
            <w:enabled/>
            <w:calcOnExit w:val="0"/>
            <w:checkBox>
              <w:size w:val="20"/>
              <w:default w:val="0"/>
            </w:checkBox>
          </w:ffData>
        </w:fldChar>
      </w:r>
      <w:bookmarkStart w:id="0" w:name="Kontrollkästchen1"/>
      <w:r w:rsidRPr="003E0FC2">
        <w:rPr>
          <w:rFonts w:ascii="Avenir Roman" w:hAnsi="Avenir Roman"/>
          <w:lang w:val="de-DE"/>
        </w:rPr>
        <w:instrText xml:space="preserve"> FORMCHECKBOX </w:instrText>
      </w:r>
      <w:r w:rsidR="00747A8A">
        <w:rPr>
          <w:rFonts w:ascii="Avenir Roman" w:hAnsi="Avenir Roman"/>
          <w:lang w:val="de-DE"/>
        </w:rPr>
      </w:r>
      <w:r w:rsidR="00747A8A">
        <w:rPr>
          <w:rFonts w:ascii="Avenir Roman" w:hAnsi="Avenir Roman"/>
          <w:lang w:val="de-DE"/>
        </w:rPr>
        <w:fldChar w:fldCharType="separate"/>
      </w:r>
      <w:r w:rsidRPr="003E0FC2">
        <w:rPr>
          <w:rFonts w:ascii="Avenir Roman" w:hAnsi="Avenir Roman"/>
          <w:lang w:val="de-DE"/>
        </w:rPr>
        <w:fldChar w:fldCharType="end"/>
      </w:r>
      <w:bookmarkEnd w:id="0"/>
      <w:r w:rsidRPr="003E0FC2">
        <w:rPr>
          <w:rFonts w:ascii="Avenir Roman" w:hAnsi="Avenir Roman"/>
          <w:sz w:val="20"/>
          <w:szCs w:val="20"/>
          <w:lang w:val="de-DE"/>
        </w:rPr>
        <w:fldChar w:fldCharType="begin"/>
      </w:r>
      <w:r w:rsidRPr="003E0FC2">
        <w:rPr>
          <w:rFonts w:ascii="Avenir Roman" w:hAnsi="Avenir Roman"/>
          <w:sz w:val="20"/>
          <w:szCs w:val="20"/>
          <w:lang w:val="de-DE"/>
        </w:rPr>
        <w:instrText xml:space="preserve"> FILLIN  \* MERGEFORMAT </w:instrText>
      </w:r>
      <w:r w:rsidRPr="003E0FC2">
        <w:rPr>
          <w:rFonts w:ascii="Avenir Roman" w:hAnsi="Avenir Roman"/>
          <w:sz w:val="20"/>
          <w:szCs w:val="20"/>
          <w:lang w:val="de-DE"/>
        </w:rPr>
        <w:fldChar w:fldCharType="end"/>
      </w:r>
      <w:r w:rsidRPr="003E0FC2">
        <w:rPr>
          <w:rFonts w:ascii="Avenir Roman" w:hAnsi="Avenir Roman"/>
          <w:sz w:val="20"/>
          <w:szCs w:val="20"/>
          <w:lang w:val="de-DE"/>
        </w:rPr>
        <w:tab/>
        <w:t>Andere</w:t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tab/>
      </w:r>
      <w:r w:rsidRPr="003E0FC2">
        <w:rPr>
          <w:rFonts w:ascii="Avenir Roman" w:hAnsi="Avenir Roman"/>
          <w:lang w:val="de-DE"/>
        </w:rPr>
        <w:fldChar w:fldCharType="begin">
          <w:ffData>
            <w:name w:val=""/>
            <w:enabled/>
            <w:calcOnExit w:val="0"/>
            <w:checkBox>
              <w:size w:val="20"/>
              <w:default w:val="0"/>
            </w:checkBox>
          </w:ffData>
        </w:fldChar>
      </w:r>
      <w:r w:rsidRPr="003E0FC2">
        <w:rPr>
          <w:rFonts w:ascii="Avenir Roman" w:hAnsi="Avenir Roman"/>
          <w:lang w:val="de-DE"/>
        </w:rPr>
        <w:instrText xml:space="preserve"> FORMCHECKBOX </w:instrText>
      </w:r>
      <w:r w:rsidR="00747A8A">
        <w:rPr>
          <w:rFonts w:ascii="Avenir Roman" w:hAnsi="Avenir Roman"/>
          <w:lang w:val="de-DE"/>
        </w:rPr>
      </w:r>
      <w:r w:rsidR="00747A8A">
        <w:rPr>
          <w:rFonts w:ascii="Avenir Roman" w:hAnsi="Avenir Roman"/>
          <w:lang w:val="de-DE"/>
        </w:rPr>
        <w:fldChar w:fldCharType="separate"/>
      </w:r>
      <w:r w:rsidRPr="003E0FC2">
        <w:rPr>
          <w:rFonts w:ascii="Avenir Roman" w:hAnsi="Avenir Roman"/>
          <w:lang w:val="de-DE"/>
        </w:rPr>
        <w:fldChar w:fldCharType="end"/>
      </w:r>
    </w:p>
    <w:p w14:paraId="72F3F0C9" w14:textId="77777777" w:rsidR="003E0FC2" w:rsidRPr="003E0FC2" w:rsidRDefault="003E0FC2" w:rsidP="003E0FC2">
      <w:pPr>
        <w:spacing w:before="100" w:beforeAutospacing="1" w:after="100" w:afterAutospacing="1" w:line="280" w:lineRule="exact"/>
        <w:ind w:left="4963" w:firstLine="1418"/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sz w:val="20"/>
          <w:szCs w:val="20"/>
          <w:lang w:val="de-DE"/>
        </w:rPr>
        <w:t>(bitte präzisieren)</w:t>
      </w:r>
    </w:p>
    <w:p w14:paraId="1369493B" w14:textId="77777777" w:rsidR="003E0FC2" w:rsidRPr="003E0FC2" w:rsidRDefault="003E0FC2" w:rsidP="003E0FC2">
      <w:pPr>
        <w:spacing w:before="100" w:beforeAutospacing="1" w:after="100" w:afterAutospacing="1" w:line="280" w:lineRule="exact"/>
        <w:ind w:left="5670" w:hanging="141"/>
        <w:contextualSpacing/>
        <w:rPr>
          <w:rFonts w:ascii="Avenir Roman" w:hAnsi="Avenir Roman"/>
          <w:sz w:val="20"/>
          <w:szCs w:val="20"/>
          <w:lang w:val="de-DE"/>
        </w:rPr>
      </w:pPr>
      <w:r>
        <w:rPr>
          <w:rFonts w:ascii="Avenir Roman" w:hAnsi="Avenir Roman"/>
          <w:sz w:val="20"/>
          <w:szCs w:val="20"/>
          <w:u w:val="single"/>
          <w:lang w:val="de-CH"/>
        </w:rPr>
        <w:tab/>
      </w:r>
      <w:r w:rsidRPr="003E0FC2">
        <w:rPr>
          <w:rFonts w:ascii="Avenir Roman" w:hAnsi="Avenir Roman"/>
          <w:sz w:val="20"/>
          <w:szCs w:val="20"/>
          <w:u w:val="single"/>
          <w:lang w:val="de-CH"/>
        </w:rPr>
        <w:tab/>
      </w:r>
      <w:r w:rsidRPr="003E0FC2">
        <w:rPr>
          <w:rFonts w:ascii="Avenir Roman" w:hAnsi="Avenir Roman"/>
          <w:sz w:val="20"/>
          <w:szCs w:val="20"/>
          <w:u w:val="single"/>
          <w:lang w:val="de-CH"/>
        </w:rPr>
        <w:tab/>
      </w:r>
      <w:r w:rsidRPr="003E0FC2">
        <w:rPr>
          <w:rFonts w:ascii="Avenir Roman" w:hAnsi="Avenir Roman"/>
          <w:sz w:val="20"/>
          <w:szCs w:val="20"/>
          <w:u w:val="single"/>
          <w:lang w:val="de-CH"/>
        </w:rPr>
        <w:tab/>
      </w:r>
      <w:r>
        <w:rPr>
          <w:rFonts w:ascii="Avenir Roman" w:hAnsi="Avenir Roman"/>
          <w:sz w:val="20"/>
          <w:szCs w:val="20"/>
          <w:u w:val="single"/>
          <w:lang w:val="de-CH"/>
        </w:rPr>
        <w:tab/>
      </w:r>
      <w:r w:rsidRPr="003E0FC2">
        <w:rPr>
          <w:rFonts w:ascii="Avenir Roman" w:hAnsi="Avenir Roman"/>
          <w:sz w:val="20"/>
          <w:szCs w:val="20"/>
          <w:u w:val="single"/>
          <w:lang w:val="de-CH"/>
        </w:rPr>
        <w:tab/>
      </w:r>
      <w:r w:rsidRPr="003E0FC2">
        <w:rPr>
          <w:rFonts w:ascii="Avenir Roman" w:hAnsi="Avenir Roman"/>
          <w:sz w:val="20"/>
          <w:szCs w:val="20"/>
          <w:lang w:val="de-DE"/>
        </w:rPr>
        <w:br w:type="page"/>
      </w:r>
      <w:r w:rsidRPr="003E0FC2">
        <w:rPr>
          <w:rFonts w:ascii="Avenir Roman" w:hAnsi="Avenir Roman"/>
          <w:lang w:val="de-DE"/>
        </w:rPr>
        <w:fldChar w:fldCharType="begin"/>
      </w:r>
      <w:r w:rsidRPr="003E0FC2">
        <w:rPr>
          <w:rFonts w:ascii="Avenir Roman" w:hAnsi="Avenir Roman"/>
          <w:lang w:val="de-DE"/>
        </w:rPr>
        <w:instrText xml:space="preserve"> ASK  \* MERGEFORMAT </w:instrText>
      </w:r>
      <w:r w:rsidRPr="003E0FC2">
        <w:rPr>
          <w:rFonts w:ascii="Avenir Roman" w:hAnsi="Avenir Roman"/>
          <w:lang w:val="de-DE"/>
        </w:rPr>
        <w:fldChar w:fldCharType="end"/>
      </w:r>
    </w:p>
    <w:p w14:paraId="492B19CD" w14:textId="77777777" w:rsidR="003E0FC2" w:rsidRPr="003E0FC2" w:rsidRDefault="003E0FC2" w:rsidP="003E0FC2">
      <w:pPr>
        <w:contextualSpacing/>
        <w:rPr>
          <w:rFonts w:ascii="Avenir Roman" w:hAnsi="Avenir Roman"/>
          <w:b/>
          <w:lang w:val="de-DE"/>
        </w:rPr>
      </w:pPr>
    </w:p>
    <w:p w14:paraId="15899E40" w14:textId="77777777" w:rsidR="003E0FC2" w:rsidRPr="003E0FC2" w:rsidRDefault="003E0FC2" w:rsidP="003E0FC2">
      <w:pPr>
        <w:contextualSpacing/>
        <w:jc w:val="center"/>
        <w:rPr>
          <w:rFonts w:ascii="Avenir Roman" w:hAnsi="Avenir Roman"/>
          <w:b/>
          <w:lang w:val="de-DE"/>
        </w:rPr>
      </w:pPr>
      <w:r w:rsidRPr="003E0FC2">
        <w:rPr>
          <w:rFonts w:ascii="Avenir Roman" w:hAnsi="Avenir Roman"/>
          <w:b/>
          <w:lang w:val="de-DE"/>
        </w:rPr>
        <w:t>ANGABEN ZUR EINREICHUNG DES RÉSUMÉS</w:t>
      </w:r>
    </w:p>
    <w:p w14:paraId="5B88A962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24D6EDEB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 xml:space="preserve">Titel: </w:t>
      </w:r>
    </w:p>
    <w:p w14:paraId="647217A0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5DF8ED8C" wp14:editId="31BDF305">
                <wp:simplePos x="0" y="0"/>
                <wp:positionH relativeFrom="column">
                  <wp:posOffset>0</wp:posOffset>
                </wp:positionH>
                <wp:positionV relativeFrom="paragraph">
                  <wp:posOffset>17780</wp:posOffset>
                </wp:positionV>
                <wp:extent cx="6158865" cy="737235"/>
                <wp:effectExtent l="0" t="0" r="13335" b="12065"/>
                <wp:wrapNone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737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2D497" w14:textId="77777777" w:rsidR="003E0FC2" w:rsidRPr="00EC467B" w:rsidRDefault="003E0FC2" w:rsidP="003E0FC2">
                            <w:r w:rsidRPr="00EC467B">
                              <w:t>(Times New Roman 12 pt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lang w:val="fr-BE"/>
                              </w:rPr>
                              <w:t>fett</w:t>
                            </w:r>
                            <w:proofErr w:type="spellEnd"/>
                            <w:r w:rsidRPr="00EC467B">
                              <w:t>,</w:t>
                            </w:r>
                            <w:r w:rsidRPr="00EC467B">
                              <w:rPr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fr-BE"/>
                              </w:rPr>
                              <w:t>linksbündig</w:t>
                            </w:r>
                            <w:proofErr w:type="spellEnd"/>
                            <w:r w:rsidRPr="00EC467B">
                              <w:rPr>
                                <w:lang w:val="fr-BE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fr-BE"/>
                              </w:rPr>
                              <w:t>einfacher</w:t>
                            </w:r>
                            <w:proofErr w:type="spellEnd"/>
                            <w:r>
                              <w:rPr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fr-BE"/>
                              </w:rPr>
                              <w:t>Zeilenabstand</w:t>
                            </w:r>
                            <w:proofErr w:type="spellEnd"/>
                            <w:r w:rsidRPr="00EC467B">
                              <w:t>)</w:t>
                            </w:r>
                          </w:p>
                          <w:p w14:paraId="23D293AD" w14:textId="77777777" w:rsidR="003E0FC2" w:rsidRPr="00D55F1F" w:rsidRDefault="003E0FC2" w:rsidP="003E0FC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A56E5B" id="Text Box 4" o:spid="_x0000_s1028" type="#_x0000_t202" style="position:absolute;margin-left:0;margin-top:1.4pt;width:484.95pt;height:5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" o:allowincell="f" strokecolor="#2f5496 [2404]">
                <v:path arrowok="t"/>
                <v:textbox>
                  <w:txbxContent>
                    <w:p w:rsidR="003E0FC2" w:rsidRPr="00EC467B" w:rsidRDefault="003E0FC2" w:rsidP="003E0FC2">
                      <w:r w:rsidRPr="00EC467B">
                        <w:t>(Times New Roman 12 pt,</w:t>
                      </w:r>
                      <w:r w:rsidRPr="00EC467B"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lang w:val="fr-BE"/>
                        </w:rPr>
                        <w:t>fett</w:t>
                      </w:r>
                      <w:proofErr w:type="spellEnd"/>
                      <w:r w:rsidRPr="00EC467B">
                        <w:t>,</w:t>
                      </w:r>
                      <w:r w:rsidRPr="00EC467B"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fr-BE"/>
                        </w:rPr>
                        <w:t>linksbündig</w:t>
                      </w:r>
                      <w:proofErr w:type="spellEnd"/>
                      <w:r w:rsidRPr="00EC467B">
                        <w:rPr>
                          <w:lang w:val="fr-BE"/>
                        </w:rPr>
                        <w:t xml:space="preserve">, </w:t>
                      </w:r>
                      <w:proofErr w:type="spellStart"/>
                      <w:r>
                        <w:rPr>
                          <w:lang w:val="fr-BE"/>
                        </w:rPr>
                        <w:t>einfacher</w:t>
                      </w:r>
                      <w:proofErr w:type="spellEnd"/>
                      <w:r>
                        <w:rPr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fr-BE"/>
                        </w:rPr>
                        <w:t>Zeilenabstand</w:t>
                      </w:r>
                      <w:proofErr w:type="spellEnd"/>
                      <w:r w:rsidRPr="00EC467B">
                        <w:t>)</w:t>
                      </w:r>
                    </w:p>
                    <w:p w:rsidR="003E0FC2" w:rsidRPr="00D55F1F" w:rsidRDefault="003E0FC2" w:rsidP="003E0FC2"/>
                  </w:txbxContent>
                </v:textbox>
              </v:shape>
            </w:pict>
          </mc:Fallback>
        </mc:AlternateContent>
      </w:r>
    </w:p>
    <w:p w14:paraId="08014B5E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34B4FA64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1DF68C5F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1673DB47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75AFE032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>Autor(en):</w:t>
      </w:r>
    </w:p>
    <w:p w14:paraId="7738E136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5F20D484" wp14:editId="0985B3A8">
                <wp:simplePos x="0" y="0"/>
                <wp:positionH relativeFrom="column">
                  <wp:posOffset>1905</wp:posOffset>
                </wp:positionH>
                <wp:positionV relativeFrom="paragraph">
                  <wp:posOffset>33020</wp:posOffset>
                </wp:positionV>
                <wp:extent cx="6158865" cy="1517015"/>
                <wp:effectExtent l="0" t="0" r="13335" b="698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8865" cy="151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54204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(Times New Roman 12 pt, linksbündig, einfacher Zeilenabstand) </w:t>
                            </w:r>
                          </w:p>
                          <w:p w14:paraId="5C727DDA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</w:p>
                          <w:p w14:paraId="2F52EB57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Name, Vorname, Initialen: (Bitte </w:t>
                            </w:r>
                            <w:r w:rsidRPr="0093051B">
                              <w:rPr>
                                <w:sz w:val="22"/>
                                <w:szCs w:val="22"/>
                                <w:u w:val="single"/>
                                <w:lang w:val="de-CH"/>
                              </w:rPr>
                              <w:t>vortragenden Autor</w:t>
                            </w: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 unterstreichen)</w:t>
                            </w:r>
                          </w:p>
                          <w:p w14:paraId="1B1B259A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Institution: (Für jeden Autor bitte neue Zeile </w:t>
                            </w:r>
                            <w:r>
                              <w:rPr>
                                <w:sz w:val="22"/>
                                <w:szCs w:val="22"/>
                                <w:lang w:val="de-CH"/>
                              </w:rPr>
                              <w:t>verwenden</w:t>
                            </w: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>)</w:t>
                            </w:r>
                          </w:p>
                          <w:p w14:paraId="7B7E32E0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</w:p>
                          <w:p w14:paraId="3372A27A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Beispiel: </w:t>
                            </w:r>
                            <w:r w:rsidRPr="0093051B">
                              <w:rPr>
                                <w:sz w:val="22"/>
                                <w:szCs w:val="22"/>
                                <w:u w:val="single"/>
                                <w:lang w:val="de-CH"/>
                              </w:rPr>
                              <w:t xml:space="preserve">Autor </w:t>
                            </w:r>
                            <w:r w:rsidRPr="0093051B">
                              <w:rPr>
                                <w:sz w:val="22"/>
                                <w:szCs w:val="22"/>
                                <w:vertAlign w:val="superscript"/>
                                <w:lang w:val="de-CH"/>
                              </w:rPr>
                              <w:t>1</w:t>
                            </w: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, Mitautor </w:t>
                            </w:r>
                            <w:r w:rsidRPr="0093051B">
                              <w:rPr>
                                <w:sz w:val="22"/>
                                <w:szCs w:val="22"/>
                                <w:vertAlign w:val="superscript"/>
                                <w:lang w:val="de-CH"/>
                              </w:rPr>
                              <w:t>2</w:t>
                            </w:r>
                          </w:p>
                          <w:p w14:paraId="4FCFF9C3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vertAlign w:val="superscript"/>
                                <w:lang w:val="de-CH"/>
                              </w:rPr>
                              <w:t xml:space="preserve">1 </w:t>
                            </w: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>Institution, Departement / Sektion, Stadt, Land</w:t>
                            </w:r>
                          </w:p>
                          <w:p w14:paraId="78AD86B4" w14:textId="77777777" w:rsidR="003E0FC2" w:rsidRPr="0093051B" w:rsidRDefault="003E0FC2" w:rsidP="003E0FC2">
                            <w:pPr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93051B">
                              <w:rPr>
                                <w:sz w:val="22"/>
                                <w:szCs w:val="22"/>
                                <w:vertAlign w:val="superscript"/>
                                <w:lang w:val="de-CH"/>
                              </w:rPr>
                              <w:t xml:space="preserve">2 </w:t>
                            </w:r>
                            <w:r w:rsidRPr="0093051B">
                              <w:rPr>
                                <w:sz w:val="22"/>
                                <w:szCs w:val="22"/>
                                <w:lang w:val="de-CH"/>
                              </w:rPr>
                              <w:t>Institution, Departement / Sektion, Stadt, Land</w:t>
                            </w:r>
                          </w:p>
                          <w:p w14:paraId="34159191" w14:textId="77777777" w:rsidR="003E0FC2" w:rsidRPr="0093051B" w:rsidRDefault="003E0FC2" w:rsidP="003E0FC2">
                            <w:pPr>
                              <w:pStyle w:val="Corpodetexto2"/>
                              <w:spacing w:after="0" w:line="240" w:lineRule="auto"/>
                              <w:rPr>
                                <w:rFonts w:ascii="Times New Roman" w:hAnsi="Times New Roman"/>
                                <w:sz w:val="22"/>
                                <w:szCs w:val="22"/>
                                <w:lang w:val="de-CH"/>
                              </w:rPr>
                            </w:pPr>
                          </w:p>
                          <w:p w14:paraId="3A7E29FD" w14:textId="77777777" w:rsidR="003E0FC2" w:rsidRPr="00680911" w:rsidRDefault="003E0FC2" w:rsidP="003E0FC2">
                            <w:pPr>
                              <w:contextualSpacing/>
                              <w:jc w:val="both"/>
                              <w:rPr>
                                <w:lang w:val="en-GB"/>
                              </w:rPr>
                            </w:pPr>
                          </w:p>
                          <w:p w14:paraId="151D9F3C" w14:textId="77777777" w:rsidR="003E0FC2" w:rsidRPr="00680911" w:rsidRDefault="003E0FC2" w:rsidP="003E0FC2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  <w:p w14:paraId="2C728FD9" w14:textId="77777777" w:rsidR="003E0FC2" w:rsidRPr="00680911" w:rsidRDefault="003E0FC2" w:rsidP="003E0FC2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  <w:p w14:paraId="42054383" w14:textId="77777777" w:rsidR="003E0FC2" w:rsidRPr="00680911" w:rsidRDefault="003E0FC2" w:rsidP="003E0FC2">
                            <w:pPr>
                              <w:contextualSpacing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4ED9AD" id="Text Box 5" o:spid="_x0000_s1029" type="#_x0000_t202" style="position:absolute;margin-left:.15pt;margin-top:2.6pt;width:484.95pt;height:11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" o:allowincell="f" strokecolor="#2f5496 [2404]">
                <v:path arrowok="t"/>
                <v:textbox>
                  <w:txbxContent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(Times New Roman 12 </w:t>
                      </w:r>
                      <w:proofErr w:type="spellStart"/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>pt</w:t>
                      </w:r>
                      <w:proofErr w:type="spellEnd"/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, linksbündig, einfacher Zeilenabstand) </w:t>
                      </w: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Name, Vorname, Initialen: (Bitte </w:t>
                      </w:r>
                      <w:r w:rsidRPr="0093051B">
                        <w:rPr>
                          <w:sz w:val="22"/>
                          <w:szCs w:val="22"/>
                          <w:u w:val="single"/>
                          <w:lang w:val="de-CH"/>
                        </w:rPr>
                        <w:t>vortragenden Autor</w:t>
                      </w: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 unterstreichen)</w:t>
                      </w: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Institution: (Für jeden Autor bitte neue Zeile </w:t>
                      </w:r>
                      <w:r>
                        <w:rPr>
                          <w:sz w:val="22"/>
                          <w:szCs w:val="22"/>
                          <w:lang w:val="de-CH"/>
                        </w:rPr>
                        <w:t>verwenden</w:t>
                      </w: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>)</w:t>
                      </w: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Beispiel: </w:t>
                      </w:r>
                      <w:r w:rsidRPr="0093051B">
                        <w:rPr>
                          <w:sz w:val="22"/>
                          <w:szCs w:val="22"/>
                          <w:u w:val="single"/>
                          <w:lang w:val="de-CH"/>
                        </w:rPr>
                        <w:t xml:space="preserve">Autor </w:t>
                      </w:r>
                      <w:r w:rsidRPr="0093051B">
                        <w:rPr>
                          <w:sz w:val="22"/>
                          <w:szCs w:val="22"/>
                          <w:vertAlign w:val="superscript"/>
                          <w:lang w:val="de-CH"/>
                        </w:rPr>
                        <w:t>1</w:t>
                      </w: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 xml:space="preserve">, Mitautor </w:t>
                      </w:r>
                      <w:r w:rsidRPr="0093051B">
                        <w:rPr>
                          <w:sz w:val="22"/>
                          <w:szCs w:val="22"/>
                          <w:vertAlign w:val="superscript"/>
                          <w:lang w:val="de-CH"/>
                        </w:rPr>
                        <w:t>2</w:t>
                      </w: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vertAlign w:val="superscript"/>
                          <w:lang w:val="de-CH"/>
                        </w:rPr>
                        <w:t xml:space="preserve">1 </w:t>
                      </w: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>Institution, Departement / Sektion, Stadt, Land</w:t>
                      </w:r>
                    </w:p>
                    <w:p w:rsidR="003E0FC2" w:rsidRPr="0093051B" w:rsidRDefault="003E0FC2" w:rsidP="003E0FC2">
                      <w:pPr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93051B">
                        <w:rPr>
                          <w:sz w:val="22"/>
                          <w:szCs w:val="22"/>
                          <w:vertAlign w:val="superscript"/>
                          <w:lang w:val="de-CH"/>
                        </w:rPr>
                        <w:t xml:space="preserve">2 </w:t>
                      </w:r>
                      <w:r w:rsidRPr="0093051B">
                        <w:rPr>
                          <w:sz w:val="22"/>
                          <w:szCs w:val="22"/>
                          <w:lang w:val="de-CH"/>
                        </w:rPr>
                        <w:t>Institution, Departement / Sektion, Stadt, Land</w:t>
                      </w:r>
                    </w:p>
                    <w:p w:rsidR="003E0FC2" w:rsidRPr="0093051B" w:rsidRDefault="003E0FC2" w:rsidP="003E0FC2">
                      <w:pPr>
                        <w:pStyle w:val="BodyText2"/>
                        <w:spacing w:after="0" w:line="240" w:lineRule="auto"/>
                        <w:rPr>
                          <w:rFonts w:ascii="Times New Roman" w:hAnsi="Times New Roman"/>
                          <w:sz w:val="22"/>
                          <w:szCs w:val="22"/>
                          <w:lang w:val="de-CH"/>
                        </w:rPr>
                      </w:pPr>
                    </w:p>
                    <w:p w:rsidR="003E0FC2" w:rsidRPr="00680911" w:rsidRDefault="003E0FC2" w:rsidP="003E0FC2">
                      <w:pPr>
                        <w:contextualSpacing/>
                        <w:jc w:val="both"/>
                        <w:rPr>
                          <w:lang w:val="en-GB"/>
                        </w:rPr>
                      </w:pPr>
                    </w:p>
                    <w:p w:rsidR="003E0FC2" w:rsidRPr="00680911" w:rsidRDefault="003E0FC2" w:rsidP="003E0FC2">
                      <w:pPr>
                        <w:contextualSpacing/>
                        <w:rPr>
                          <w:lang w:val="en-GB"/>
                        </w:rPr>
                      </w:pPr>
                    </w:p>
                    <w:p w:rsidR="003E0FC2" w:rsidRPr="00680911" w:rsidRDefault="003E0FC2" w:rsidP="003E0FC2">
                      <w:pPr>
                        <w:contextualSpacing/>
                        <w:rPr>
                          <w:lang w:val="en-GB"/>
                        </w:rPr>
                      </w:pPr>
                    </w:p>
                    <w:p w:rsidR="003E0FC2" w:rsidRPr="00680911" w:rsidRDefault="003E0FC2" w:rsidP="003E0FC2">
                      <w:pPr>
                        <w:contextualSpacing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24C8FB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0A3F2279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331A34E7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>Institution / Profession des auteurs :</w:t>
      </w:r>
    </w:p>
    <w:p w14:paraId="0F6C5D8F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4B4DF00B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07FEBF93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53081B41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790A76EF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2181A55D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05B1A20D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sz w:val="20"/>
          <w:szCs w:val="20"/>
          <w:lang w:val="de-DE"/>
        </w:rPr>
        <w:t>Abstract:</w:t>
      </w:r>
    </w:p>
    <w:p w14:paraId="0AA28838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  <w:r w:rsidRPr="003E0FC2">
        <w:rPr>
          <w:rFonts w:ascii="Avenir Roman" w:hAnsi="Avenir Roman"/>
          <w:noProof/>
          <w:lang w:val="de-DE" w:eastAsia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49F67E" wp14:editId="55821E08">
                <wp:simplePos x="0" y="0"/>
                <wp:positionH relativeFrom="column">
                  <wp:posOffset>4445</wp:posOffset>
                </wp:positionH>
                <wp:positionV relativeFrom="paragraph">
                  <wp:posOffset>21590</wp:posOffset>
                </wp:positionV>
                <wp:extent cx="6156325" cy="626110"/>
                <wp:effectExtent l="0" t="0" r="15875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57B95" w14:textId="77777777" w:rsidR="003E0FC2" w:rsidRPr="00E535AC" w:rsidRDefault="003E0FC2" w:rsidP="003E0FC2">
                            <w:p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E535AC">
                              <w:rPr>
                                <w:sz w:val="22"/>
                                <w:szCs w:val="22"/>
                              </w:rPr>
                              <w:t>(Times New Roman 12 pt,</w:t>
                            </w:r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Blocksatz</w:t>
                            </w:r>
                            <w:proofErr w:type="spellEnd"/>
                            <w:r w:rsidRPr="00E535AC">
                              <w:rPr>
                                <w:sz w:val="22"/>
                                <w:szCs w:val="22"/>
                              </w:rPr>
                              <w:t>,</w:t>
                            </w:r>
                            <w:r w:rsidRPr="00E535AC"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einfacher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fr-BE"/>
                              </w:rPr>
                              <w:t>Zeilenabstand</w:t>
                            </w:r>
                            <w:proofErr w:type="spellEnd"/>
                            <w:r w:rsidRPr="00E535AC">
                              <w:rPr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3982FDA3" w14:textId="77777777" w:rsidR="003E0FC2" w:rsidRPr="00E535AC" w:rsidRDefault="003E0FC2" w:rsidP="003E0FC2">
                            <w:pPr>
                              <w:jc w:val="both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max. 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</w:rPr>
                              <w:t>300</w:t>
                            </w:r>
                            <w:r w:rsidRPr="00E535AC"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2"/>
                                <w:szCs w:val="22"/>
                                <w:lang w:val="fr-BE"/>
                              </w:rPr>
                              <w:t>Wörter</w:t>
                            </w:r>
                            <w:proofErr w:type="spellEnd"/>
                          </w:p>
                          <w:p w14:paraId="71492F74" w14:textId="77777777" w:rsidR="003E0FC2" w:rsidRPr="00E535AC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2"/>
                                <w:szCs w:val="22"/>
                              </w:rPr>
                            </w:pPr>
                          </w:p>
                          <w:p w14:paraId="1FAE5BCB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F044EE3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35359F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FB0451C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85802DC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3729AE5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EAD2F77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502ADC4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2D10143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72A1EA3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5E62F0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AA60065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D6A0406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7293225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27598B8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70BE88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44A52A2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250C18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F1E40F9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6AF68E0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25719BD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283429F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09FBB3C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ADEAEBC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BE23625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043E6BC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7F78419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D93B01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5D62EC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4CC6CE4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17A4B4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A7DF6D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2334E9B" w14:textId="77777777" w:rsidR="003E0FC2" w:rsidRPr="008C6D4B" w:rsidRDefault="003E0FC2" w:rsidP="003E0FC2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355B93CF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15423DA6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2943CDCA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CF9453" id="Text Box 7" o:spid="_x0000_s1030" type="#_x0000_t202" style="position:absolute;margin-left:.35pt;margin-top:1.7pt;width:484.75pt;height:49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" strokecolor="#2f5496 [2404]">
                <v:path arrowok="t"/>
                <v:textbox>
                  <w:txbxContent>
                    <w:p w:rsidR="003E0FC2" w:rsidRPr="00E535AC" w:rsidRDefault="003E0FC2" w:rsidP="003E0FC2">
                      <w:pPr>
                        <w:jc w:val="both"/>
                        <w:rPr>
                          <w:sz w:val="22"/>
                          <w:szCs w:val="22"/>
                        </w:rPr>
                      </w:pPr>
                      <w:r w:rsidRPr="00E535AC">
                        <w:rPr>
                          <w:sz w:val="22"/>
                          <w:szCs w:val="22"/>
                        </w:rPr>
                        <w:t>(Times New Roman 12 pt,</w:t>
                      </w:r>
                      <w:r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Blocksatz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>,</w:t>
                      </w:r>
                      <w:r w:rsidRPr="00E535AC"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einfacher</w:t>
                      </w:r>
                      <w:proofErr w:type="spellEnd"/>
                      <w:r>
                        <w:rPr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fr-BE"/>
                        </w:rPr>
                        <w:t>Zeilenabstand</w:t>
                      </w:r>
                      <w:proofErr w:type="spellEnd"/>
                      <w:r w:rsidRPr="00E535AC">
                        <w:rPr>
                          <w:sz w:val="22"/>
                          <w:szCs w:val="22"/>
                        </w:rPr>
                        <w:t xml:space="preserve">) </w:t>
                      </w:r>
                    </w:p>
                    <w:p w:rsidR="003E0FC2" w:rsidRPr="00E535AC" w:rsidRDefault="003E0FC2" w:rsidP="003E0FC2">
                      <w:pPr>
                        <w:jc w:val="both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 xml:space="preserve">max. </w:t>
                      </w:r>
                      <w:r w:rsidRPr="00E535AC">
                        <w:rPr>
                          <w:b/>
                          <w:sz w:val="22"/>
                          <w:szCs w:val="22"/>
                        </w:rPr>
                        <w:t>300</w:t>
                      </w:r>
                      <w:r w:rsidRPr="00E535AC">
                        <w:rPr>
                          <w:b/>
                          <w:sz w:val="22"/>
                          <w:szCs w:val="22"/>
                          <w:lang w:val="fr-BE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2"/>
                          <w:szCs w:val="22"/>
                          <w:lang w:val="fr-BE"/>
                        </w:rPr>
                        <w:t>Wörter</w:t>
                      </w:r>
                      <w:proofErr w:type="spellEnd"/>
                    </w:p>
                    <w:p w:rsidR="003E0FC2" w:rsidRPr="00E535AC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2"/>
                          <w:szCs w:val="22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Pr="008C6D4B" w:rsidRDefault="003E0FC2" w:rsidP="003E0FC2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50885D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648C1E37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6E701A4A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5DAD81D1" w14:textId="77777777" w:rsidR="003E0FC2" w:rsidRPr="003E0FC2" w:rsidRDefault="003E0FC2" w:rsidP="003E0FC2">
      <w:pPr>
        <w:contextualSpacing/>
        <w:rPr>
          <w:rFonts w:ascii="Avenir Roman" w:hAnsi="Avenir Roman"/>
          <w:sz w:val="20"/>
          <w:szCs w:val="20"/>
          <w:lang w:val="de-DE"/>
        </w:rPr>
      </w:pPr>
    </w:p>
    <w:p w14:paraId="645A0F5B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  <w:r w:rsidRPr="003E0FC2">
        <w:rPr>
          <w:rFonts w:ascii="Avenir Roman" w:hAnsi="Avenir Roman"/>
          <w:b/>
          <w:noProof/>
          <w:sz w:val="20"/>
          <w:szCs w:val="20"/>
          <w:lang w:val="de-DE"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C70613" wp14:editId="1D40F9B2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6156325" cy="566420"/>
                <wp:effectExtent l="0" t="0" r="15875" b="17780"/>
                <wp:wrapThrough wrapText="bothSides">
                  <wp:wrapPolygon edited="0">
                    <wp:start x="0" y="0"/>
                    <wp:lineTo x="0" y="21794"/>
                    <wp:lineTo x="21611" y="21794"/>
                    <wp:lineTo x="21611" y="0"/>
                    <wp:lineTo x="0" y="0"/>
                  </wp:wrapPolygon>
                </wp:wrapThrough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156325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B5316" w14:textId="77777777" w:rsidR="003E0FC2" w:rsidRPr="00734BF5" w:rsidRDefault="003E0FC2" w:rsidP="003E0FC2">
                            <w:pPr>
                              <w:jc w:val="both"/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734BF5">
                              <w:rPr>
                                <w:sz w:val="22"/>
                                <w:szCs w:val="22"/>
                                <w:lang w:val="de-CH"/>
                              </w:rPr>
                              <w:t xml:space="preserve">(Times New Roman 12 pt, Blocksatz, einfacher Zeilenanstand) </w:t>
                            </w:r>
                          </w:p>
                          <w:p w14:paraId="757F4988" w14:textId="77777777" w:rsidR="003E0FC2" w:rsidRPr="00734BF5" w:rsidRDefault="003E0FC2" w:rsidP="003E0FC2">
                            <w:pPr>
                              <w:jc w:val="both"/>
                              <w:rPr>
                                <w:sz w:val="22"/>
                                <w:szCs w:val="22"/>
                                <w:lang w:val="de-CH"/>
                              </w:rPr>
                            </w:pPr>
                            <w:r w:rsidRPr="00734BF5">
                              <w:rPr>
                                <w:b/>
                                <w:sz w:val="22"/>
                                <w:szCs w:val="22"/>
                                <w:lang w:val="de-CH"/>
                              </w:rPr>
                              <w:t>5 – 8 Wörter</w:t>
                            </w:r>
                          </w:p>
                          <w:p w14:paraId="2F34DEB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A51EE13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271A94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B338B22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6DA2B9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00840F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7B20312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32CCF97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92485AE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9295C66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2CA8D06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90DC19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3587869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10300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C0E8ABB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4ECDEC8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E2B7700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5480F465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722CA5C6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5E08A07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21BF40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56C8C74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054F990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6F6D55B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663DCAA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40152466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06223134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68C64AB1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1A2C47FD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FD266AA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35B9529D" w14:textId="77777777" w:rsidR="003E0FC2" w:rsidRDefault="003E0FC2" w:rsidP="003E0FC2">
                            <w:pPr>
                              <w:jc w:val="both"/>
                              <w:rPr>
                                <w:b/>
                                <w:color w:val="009999"/>
                                <w:sz w:val="20"/>
                              </w:rPr>
                            </w:pPr>
                          </w:p>
                          <w:p w14:paraId="21A3161F" w14:textId="77777777" w:rsidR="003E0FC2" w:rsidRPr="008C6D4B" w:rsidRDefault="003E0FC2" w:rsidP="003E0FC2">
                            <w:pPr>
                              <w:jc w:val="both"/>
                              <w:rPr>
                                <w:b/>
                                <w:color w:val="FF00FF"/>
                                <w:sz w:val="20"/>
                              </w:rPr>
                            </w:pPr>
                          </w:p>
                          <w:p w14:paraId="089468E0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40880309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20"/>
                              </w:rPr>
                            </w:pPr>
                          </w:p>
                          <w:p w14:paraId="3CE949CF" w14:textId="77777777" w:rsidR="003E0FC2" w:rsidRPr="001E74BE" w:rsidRDefault="003E0FC2" w:rsidP="003E0FC2">
                            <w:pPr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3B692C" id="Text Box 11" o:spid="_x0000_s1031" type="#_x0000_t202" style="position:absolute;margin-left:0;margin-top:17.4pt;width:484.75pt;height:4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" strokecolor="#2f5496 [2404]">
                <v:path arrowok="t"/>
                <v:textbox>
                  <w:txbxContent>
                    <w:p w:rsidR="003E0FC2" w:rsidRPr="00734BF5" w:rsidRDefault="003E0FC2" w:rsidP="003E0FC2">
                      <w:pPr>
                        <w:jc w:val="both"/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734BF5">
                        <w:rPr>
                          <w:sz w:val="22"/>
                          <w:szCs w:val="22"/>
                          <w:lang w:val="de-CH"/>
                        </w:rPr>
                        <w:t xml:space="preserve">(Times New Roman 12 </w:t>
                      </w:r>
                      <w:proofErr w:type="spellStart"/>
                      <w:r w:rsidRPr="00734BF5">
                        <w:rPr>
                          <w:sz w:val="22"/>
                          <w:szCs w:val="22"/>
                          <w:lang w:val="de-CH"/>
                        </w:rPr>
                        <w:t>pt</w:t>
                      </w:r>
                      <w:proofErr w:type="spellEnd"/>
                      <w:r w:rsidRPr="00734BF5">
                        <w:rPr>
                          <w:sz w:val="22"/>
                          <w:szCs w:val="22"/>
                          <w:lang w:val="de-CH"/>
                        </w:rPr>
                        <w:t xml:space="preserve">, Blocksatz, einfacher Zeilenanstand) </w:t>
                      </w:r>
                    </w:p>
                    <w:p w:rsidR="003E0FC2" w:rsidRPr="00734BF5" w:rsidRDefault="003E0FC2" w:rsidP="003E0FC2">
                      <w:pPr>
                        <w:jc w:val="both"/>
                        <w:rPr>
                          <w:sz w:val="22"/>
                          <w:szCs w:val="22"/>
                          <w:lang w:val="de-CH"/>
                        </w:rPr>
                      </w:pPr>
                      <w:r w:rsidRPr="00734BF5">
                        <w:rPr>
                          <w:b/>
                          <w:sz w:val="22"/>
                          <w:szCs w:val="22"/>
                          <w:lang w:val="de-CH"/>
                        </w:rPr>
                        <w:t>5 – 8 Wörter</w:t>
                      </w: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Default="003E0FC2" w:rsidP="003E0FC2">
                      <w:pPr>
                        <w:jc w:val="both"/>
                        <w:rPr>
                          <w:b/>
                          <w:color w:val="009999"/>
                          <w:sz w:val="20"/>
                        </w:rPr>
                      </w:pPr>
                    </w:p>
                    <w:p w:rsidR="003E0FC2" w:rsidRPr="008C6D4B" w:rsidRDefault="003E0FC2" w:rsidP="003E0FC2">
                      <w:pPr>
                        <w:jc w:val="both"/>
                        <w:rPr>
                          <w:b/>
                          <w:color w:val="FF00FF"/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20"/>
                        </w:rPr>
                      </w:pPr>
                    </w:p>
                    <w:p w:rsidR="003E0FC2" w:rsidRPr="001E74BE" w:rsidRDefault="003E0FC2" w:rsidP="003E0FC2">
                      <w:pPr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3E0FC2">
        <w:rPr>
          <w:rFonts w:ascii="Avenir Roman" w:hAnsi="Avenir Roman"/>
          <w:b/>
          <w:sz w:val="20"/>
          <w:szCs w:val="20"/>
          <w:lang w:val="de-DE" w:eastAsia="de-DE"/>
        </w:rPr>
        <w:t>Stichwörter</w:t>
      </w:r>
      <w:r w:rsidRPr="003E0FC2">
        <w:rPr>
          <w:rFonts w:ascii="Avenir Roman" w:hAnsi="Avenir Roman"/>
          <w:b/>
          <w:sz w:val="20"/>
          <w:szCs w:val="20"/>
          <w:lang w:val="de-DE"/>
        </w:rPr>
        <w:t xml:space="preserve">: </w:t>
      </w:r>
    </w:p>
    <w:p w14:paraId="6E0C0D7E" w14:textId="77777777" w:rsidR="003E0FC2" w:rsidRPr="003E0FC2" w:rsidRDefault="003E0FC2" w:rsidP="003E0FC2">
      <w:pPr>
        <w:contextualSpacing/>
        <w:rPr>
          <w:rFonts w:ascii="Avenir Roman" w:hAnsi="Avenir Roman"/>
          <w:b/>
          <w:sz w:val="20"/>
          <w:szCs w:val="20"/>
          <w:lang w:val="de-DE"/>
        </w:rPr>
      </w:pPr>
    </w:p>
    <w:p w14:paraId="5F6E8924" w14:textId="77777777" w:rsidR="003E0FC2" w:rsidRPr="003E0FC2" w:rsidRDefault="003E0FC2" w:rsidP="003E0FC2">
      <w:pPr>
        <w:contextualSpacing/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  <w:lang w:val="de-CH"/>
        </w:rPr>
      </w:pPr>
      <w:r w:rsidRPr="003E0FC2">
        <w:rPr>
          <w:rFonts w:ascii="Avenir Roman" w:hAnsi="Avenir Roman"/>
          <w:b/>
          <w:color w:val="2F5496" w:themeColor="accent1" w:themeShade="BF"/>
          <w:sz w:val="20"/>
          <w:szCs w:val="20"/>
          <w:u w:val="single"/>
          <w:lang w:val="de-CH"/>
        </w:rPr>
        <w:t>Zeitplan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6038"/>
      </w:tblGrid>
      <w:tr w:rsidR="003E0FC2" w:rsidRPr="004D345A" w14:paraId="6DCB6C1D" w14:textId="77777777" w:rsidTr="003E0FC2">
        <w:tc>
          <w:tcPr>
            <w:tcW w:w="2972" w:type="dxa"/>
          </w:tcPr>
          <w:p w14:paraId="2E901959" w14:textId="77777777" w:rsidR="003E0FC2" w:rsidRPr="004D345A" w:rsidRDefault="003E0FC2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April 2020</w:t>
            </w:r>
          </w:p>
        </w:tc>
        <w:tc>
          <w:tcPr>
            <w:tcW w:w="6038" w:type="dxa"/>
          </w:tcPr>
          <w:p w14:paraId="69293B0E" w14:textId="77777777" w:rsidR="003E0FC2" w:rsidRPr="002269B0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de-DE"/>
              </w:rPr>
            </w:pPr>
            <w:r>
              <w:rPr>
                <w:rFonts w:ascii="Avenir Roman" w:hAnsi="Avenir Roman"/>
                <w:color w:val="000000" w:themeColor="text1"/>
                <w:sz w:val="21"/>
                <w:szCs w:val="21"/>
                <w:lang w:val="de-DE"/>
              </w:rPr>
              <w:t>1.</w:t>
            </w: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de-DE"/>
              </w:rPr>
              <w:t xml:space="preserve"> Rundschreiben und Aufruf zur Einreichung von Beitr</w:t>
            </w: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ä</w:t>
            </w: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de-DE"/>
              </w:rPr>
              <w:t>gen</w:t>
            </w:r>
          </w:p>
        </w:tc>
      </w:tr>
      <w:tr w:rsidR="003E0FC2" w:rsidRPr="004D345A" w14:paraId="2D389FCA" w14:textId="77777777" w:rsidTr="003E0FC2">
        <w:tc>
          <w:tcPr>
            <w:tcW w:w="2972" w:type="dxa"/>
          </w:tcPr>
          <w:p w14:paraId="65E4DA4C" w14:textId="7847CBA6" w:rsidR="003E0FC2" w:rsidRPr="004D345A" w:rsidRDefault="00FA2DAB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15</w:t>
            </w:r>
            <w:r w:rsidR="003E0FC2"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r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January</w:t>
            </w:r>
            <w:r w:rsidR="003E0FC2"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 xml:space="preserve"> 202</w:t>
            </w:r>
            <w:r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1</w:t>
            </w:r>
          </w:p>
        </w:tc>
        <w:tc>
          <w:tcPr>
            <w:tcW w:w="6038" w:type="dxa"/>
          </w:tcPr>
          <w:p w14:paraId="179794EA" w14:textId="77777777" w:rsidR="003E0FC2" w:rsidRPr="004D345A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</w:pP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Frist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für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Einreichung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der Abstracts</w:t>
            </w:r>
          </w:p>
        </w:tc>
      </w:tr>
      <w:tr w:rsidR="003E0FC2" w:rsidRPr="004D345A" w14:paraId="32D23515" w14:textId="77777777" w:rsidTr="003E0FC2">
        <w:tc>
          <w:tcPr>
            <w:tcW w:w="2972" w:type="dxa"/>
          </w:tcPr>
          <w:p w14:paraId="7056C67F" w14:textId="77777777" w:rsidR="003E0FC2" w:rsidRPr="004D345A" w:rsidRDefault="003E0FC2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30 March 2021</w:t>
            </w:r>
          </w:p>
        </w:tc>
        <w:tc>
          <w:tcPr>
            <w:tcW w:w="6038" w:type="dxa"/>
          </w:tcPr>
          <w:p w14:paraId="4C09E63B" w14:textId="77777777" w:rsidR="003E0FC2" w:rsidRPr="004D345A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</w:pP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Benachrichtigung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über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die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Annahme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der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Beiträge</w:t>
            </w:r>
            <w:proofErr w:type="spellEnd"/>
          </w:p>
        </w:tc>
      </w:tr>
      <w:tr w:rsidR="003E0FC2" w:rsidRPr="004D345A" w14:paraId="43DE8C64" w14:textId="77777777" w:rsidTr="003E0FC2">
        <w:tc>
          <w:tcPr>
            <w:tcW w:w="2972" w:type="dxa"/>
          </w:tcPr>
          <w:p w14:paraId="454B43B1" w14:textId="77777777" w:rsidR="003E0FC2" w:rsidRPr="004D345A" w:rsidRDefault="003E0FC2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May 2021</w:t>
            </w:r>
          </w:p>
        </w:tc>
        <w:tc>
          <w:tcPr>
            <w:tcW w:w="6038" w:type="dxa"/>
          </w:tcPr>
          <w:p w14:paraId="7370A7B4" w14:textId="77777777" w:rsidR="003E0FC2" w:rsidRPr="002269B0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de-CH"/>
              </w:rPr>
            </w:pP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de-CH"/>
              </w:rPr>
              <w:t>3. Rundschreiben und Ankündigung des Programms</w:t>
            </w:r>
          </w:p>
        </w:tc>
      </w:tr>
      <w:tr w:rsidR="003E0FC2" w:rsidRPr="002F6BFD" w14:paraId="3A1C0113" w14:textId="77777777" w:rsidTr="003E0FC2">
        <w:tc>
          <w:tcPr>
            <w:tcW w:w="2972" w:type="dxa"/>
          </w:tcPr>
          <w:p w14:paraId="4BBCB6AA" w14:textId="77777777" w:rsidR="003E0FC2" w:rsidRPr="004D345A" w:rsidRDefault="003E0FC2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30 June 2021</w:t>
            </w:r>
          </w:p>
        </w:tc>
        <w:tc>
          <w:tcPr>
            <w:tcW w:w="6038" w:type="dxa"/>
          </w:tcPr>
          <w:p w14:paraId="21B86589" w14:textId="77777777" w:rsidR="003E0FC2" w:rsidRPr="002269B0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pt-BR"/>
              </w:rPr>
            </w:pPr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de-CH"/>
              </w:rPr>
              <w:t>Frist für die Einschreibung zum Vorzugstarif</w:t>
            </w:r>
          </w:p>
        </w:tc>
      </w:tr>
      <w:tr w:rsidR="003E0FC2" w:rsidRPr="004D345A" w14:paraId="0A162934" w14:textId="77777777" w:rsidTr="003E0FC2">
        <w:tc>
          <w:tcPr>
            <w:tcW w:w="2972" w:type="dxa"/>
          </w:tcPr>
          <w:p w14:paraId="5F621A9B" w14:textId="77777777" w:rsidR="003E0FC2" w:rsidRPr="004D345A" w:rsidRDefault="003E0FC2" w:rsidP="00BE287C">
            <w:pPr>
              <w:jc w:val="right"/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</w:pP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>31</w:t>
            </w: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vertAlign w:val="superscript"/>
                <w:lang w:val="en-GB"/>
              </w:rPr>
              <w:t>st</w:t>
            </w:r>
            <w:r w:rsidRPr="004D345A">
              <w:rPr>
                <w:rFonts w:ascii="Avenir Roman" w:hAnsi="Avenir Roman"/>
                <w:b/>
                <w:color w:val="000000" w:themeColor="text1"/>
                <w:sz w:val="21"/>
                <w:szCs w:val="21"/>
                <w:lang w:val="en-GB"/>
              </w:rPr>
              <w:t xml:space="preserve"> December 2021</w:t>
            </w:r>
          </w:p>
        </w:tc>
        <w:tc>
          <w:tcPr>
            <w:tcW w:w="6038" w:type="dxa"/>
          </w:tcPr>
          <w:p w14:paraId="51A38AF1" w14:textId="77777777" w:rsidR="003E0FC2" w:rsidRPr="004D345A" w:rsidRDefault="003E0FC2" w:rsidP="00BE287C">
            <w:pPr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</w:pP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Abgabefrist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der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Manuskripte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für</w:t>
            </w:r>
            <w:proofErr w:type="spellEnd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 xml:space="preserve"> die </w:t>
            </w:r>
            <w:proofErr w:type="spellStart"/>
            <w:r w:rsidRPr="002269B0">
              <w:rPr>
                <w:rFonts w:ascii="Avenir Roman" w:hAnsi="Avenir Roman"/>
                <w:color w:val="000000" w:themeColor="text1"/>
                <w:sz w:val="21"/>
                <w:szCs w:val="21"/>
                <w:lang w:val="en-GB"/>
              </w:rPr>
              <w:t>Kongressakten</w:t>
            </w:r>
            <w:proofErr w:type="spellEnd"/>
          </w:p>
        </w:tc>
      </w:tr>
    </w:tbl>
    <w:p w14:paraId="0F3767B7" w14:textId="77777777" w:rsidR="003E0FC2" w:rsidRDefault="003E0FC2" w:rsidP="003E0FC2">
      <w:pPr>
        <w:rPr>
          <w:rFonts w:ascii="Avenir Roman" w:hAnsi="Avenir Roman"/>
          <w:b/>
          <w:sz w:val="20"/>
          <w:szCs w:val="20"/>
          <w:lang w:val="de-CH"/>
        </w:rPr>
      </w:pPr>
    </w:p>
    <w:p w14:paraId="5B929751" w14:textId="77777777" w:rsidR="003E0FC2" w:rsidRPr="003E0FC2" w:rsidRDefault="003E0FC2" w:rsidP="003E0FC2">
      <w:pPr>
        <w:rPr>
          <w:rFonts w:ascii="Avenir Roman" w:hAnsi="Avenir Roman"/>
          <w:b/>
          <w:sz w:val="20"/>
          <w:szCs w:val="20"/>
          <w:lang w:val="de-CH"/>
        </w:rPr>
      </w:pPr>
    </w:p>
    <w:p w14:paraId="21C3F557" w14:textId="4A884965" w:rsidR="00A412F7" w:rsidRPr="003E0FC2" w:rsidRDefault="003E0FC2">
      <w:pPr>
        <w:rPr>
          <w:rFonts w:ascii="Avenir Roman" w:hAnsi="Avenir Roman"/>
          <w:b/>
          <w:sz w:val="20"/>
          <w:szCs w:val="20"/>
          <w:lang w:val="de-CH"/>
        </w:rPr>
      </w:pPr>
      <w:r w:rsidRPr="003E0FC2">
        <w:rPr>
          <w:rFonts w:ascii="Avenir Roman" w:hAnsi="Avenir Roman"/>
          <w:b/>
          <w:sz w:val="20"/>
          <w:szCs w:val="20"/>
          <w:lang w:val="de-CH"/>
        </w:rPr>
        <w:t>Sie können uns das ausgefüllte Formular zusammen mit Ihrem Résumé (dieses als word-Dokument im Format *.doc oder *.docx) per E-Mail (</w:t>
      </w:r>
      <w:hyperlink r:id="rId6" w:history="1">
        <w:r w:rsidRPr="000D1902">
          <w:rPr>
            <w:rStyle w:val="Hiperligao"/>
            <w:rFonts w:ascii="Avenir Roman" w:eastAsia="Times" w:hAnsi="Avenir Roman"/>
            <w:b/>
            <w:sz w:val="20"/>
            <w:szCs w:val="20"/>
            <w:lang w:val="de-CH"/>
          </w:rPr>
          <w:t>22.aihv@campus.fct.unl.pt</w:t>
        </w:r>
      </w:hyperlink>
      <w:r w:rsidRPr="003E0FC2">
        <w:rPr>
          <w:rFonts w:ascii="Avenir Roman" w:hAnsi="Avenir Roman"/>
          <w:b/>
          <w:sz w:val="20"/>
          <w:szCs w:val="20"/>
          <w:lang w:val="de-CH"/>
        </w:rPr>
        <w:t>)</w:t>
      </w:r>
      <w:r>
        <w:rPr>
          <w:rFonts w:ascii="Avenir Roman" w:hAnsi="Avenir Roman"/>
          <w:b/>
          <w:sz w:val="20"/>
          <w:szCs w:val="20"/>
          <w:lang w:val="de-CH"/>
        </w:rPr>
        <w:t xml:space="preserve">. </w:t>
      </w:r>
      <w:r w:rsidR="00467B15" w:rsidRPr="00467B15">
        <w:rPr>
          <w:rFonts w:ascii="Avenir Roman" w:hAnsi="Avenir Roman"/>
          <w:b/>
          <w:sz w:val="20"/>
          <w:szCs w:val="20"/>
          <w:lang w:val="de-CH"/>
        </w:rPr>
        <w:t>Vorzugsweise reichen Sie Ihr Résumé bitte online über die Kongress-Webseite ein: https://eventos.fct.unl.pt/22aihv.</w:t>
      </w:r>
      <w:r w:rsidR="00467B15">
        <w:rPr>
          <w:rFonts w:ascii="Avenir Roman" w:hAnsi="Avenir Roman"/>
          <w:b/>
          <w:sz w:val="20"/>
          <w:szCs w:val="20"/>
          <w:lang w:val="de-CH"/>
        </w:rPr>
        <w:t xml:space="preserve"> </w:t>
      </w:r>
      <w:r w:rsidRPr="003E0FC2">
        <w:rPr>
          <w:rFonts w:ascii="Avenir Roman" w:hAnsi="Avenir Roman"/>
          <w:b/>
          <w:sz w:val="20"/>
          <w:szCs w:val="20"/>
          <w:lang w:val="de-CH"/>
        </w:rPr>
        <w:t>Kongresssekretariat: </w:t>
      </w:r>
      <w:r w:rsidRPr="003E0FC2">
        <w:rPr>
          <w:rFonts w:ascii="Avenir Roman" w:eastAsia="Times" w:hAnsi="Avenir Roman"/>
          <w:b/>
          <w:sz w:val="20"/>
          <w:szCs w:val="20"/>
          <w:lang w:val="de-CH"/>
        </w:rPr>
        <w:t>22.aihv@campus.fct.unl.pt</w:t>
      </w:r>
    </w:p>
    <w:sectPr w:rsidR="00A412F7" w:rsidRPr="003E0FC2" w:rsidSect="00D85EA6">
      <w:headerReference w:type="default" r:id="rId7"/>
      <w:footerReference w:type="default" r:id="rId8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F02A5" w14:textId="77777777" w:rsidR="00747A8A" w:rsidRDefault="00747A8A" w:rsidP="003E0FC2">
      <w:r>
        <w:separator/>
      </w:r>
    </w:p>
  </w:endnote>
  <w:endnote w:type="continuationSeparator" w:id="0">
    <w:p w14:paraId="7C81A43B" w14:textId="77777777" w:rsidR="00747A8A" w:rsidRDefault="00747A8A" w:rsidP="003E0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DIN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5F080" w14:textId="77777777" w:rsidR="003E0FC2" w:rsidRPr="00A86C43" w:rsidRDefault="003E0FC2" w:rsidP="003E0FC2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A86C43">
      <w:rPr>
        <w:rFonts w:ascii="Avenir Roman" w:hAnsi="Avenir Roman"/>
        <w:i/>
        <w:color w:val="4165A0"/>
        <w:sz w:val="20"/>
        <w:szCs w:val="20"/>
      </w:rPr>
      <w:t>22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nd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International </w:t>
    </w:r>
    <w:proofErr w:type="spellStart"/>
    <w:r w:rsidRPr="00A86C43">
      <w:rPr>
        <w:rFonts w:ascii="Avenir Roman" w:hAnsi="Avenir Roman"/>
        <w:i/>
        <w:color w:val="4165A0"/>
        <w:sz w:val="20"/>
        <w:szCs w:val="20"/>
      </w:rPr>
      <w:t>Congress</w:t>
    </w:r>
    <w:proofErr w:type="spellEnd"/>
    <w:r w:rsidRPr="00A86C43">
      <w:rPr>
        <w:rFonts w:ascii="Avenir Roman" w:hAnsi="Avenir Roman"/>
        <w:i/>
        <w:color w:val="4165A0"/>
        <w:sz w:val="20"/>
        <w:szCs w:val="20"/>
      </w:rPr>
      <w:t xml:space="preserve"> of the Association Internationale pour l'Histoire du Verre </w:t>
    </w:r>
  </w:p>
  <w:p w14:paraId="5C48248E" w14:textId="77777777" w:rsidR="003E0FC2" w:rsidRDefault="003E0FC2" w:rsidP="003E0FC2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proofErr w:type="spellStart"/>
    <w:r w:rsidRPr="00A86C43">
      <w:rPr>
        <w:rFonts w:ascii="Avenir Roman" w:hAnsi="Avenir Roman"/>
        <w:i/>
        <w:color w:val="4165A0"/>
        <w:sz w:val="20"/>
        <w:szCs w:val="20"/>
      </w:rPr>
      <w:t>Lisbon</w:t>
    </w:r>
    <w:proofErr w:type="spellEnd"/>
    <w:r w:rsidRPr="00A86C43">
      <w:rPr>
        <w:rFonts w:ascii="Avenir Roman" w:hAnsi="Avenir Roman"/>
        <w:i/>
        <w:color w:val="4165A0"/>
        <w:sz w:val="20"/>
        <w:szCs w:val="20"/>
      </w:rPr>
      <w:t>, Portugal, 13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th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– 17</w:t>
    </w:r>
    <w:r w:rsidRPr="00A86C43">
      <w:rPr>
        <w:rFonts w:ascii="Avenir Roman" w:hAnsi="Avenir Roman"/>
        <w:i/>
        <w:color w:val="4165A0"/>
        <w:sz w:val="20"/>
        <w:szCs w:val="20"/>
        <w:vertAlign w:val="superscript"/>
      </w:rPr>
      <w:t>th</w:t>
    </w:r>
    <w:r w:rsidRPr="00A86C43">
      <w:rPr>
        <w:rFonts w:ascii="Avenir Roman" w:hAnsi="Avenir Roman"/>
        <w:i/>
        <w:color w:val="4165A0"/>
        <w:sz w:val="20"/>
        <w:szCs w:val="20"/>
      </w:rPr>
      <w:t xml:space="preserve"> </w:t>
    </w:r>
    <w:proofErr w:type="spellStart"/>
    <w:r w:rsidRPr="00A86C43">
      <w:rPr>
        <w:rFonts w:ascii="Avenir Roman" w:hAnsi="Avenir Roman"/>
        <w:i/>
        <w:color w:val="4165A0"/>
        <w:sz w:val="20"/>
        <w:szCs w:val="20"/>
      </w:rPr>
      <w:t>September</w:t>
    </w:r>
    <w:proofErr w:type="spellEnd"/>
    <w:r w:rsidRPr="00A86C43">
      <w:rPr>
        <w:rFonts w:ascii="Avenir Roman" w:hAnsi="Avenir Roman"/>
        <w:i/>
        <w:color w:val="4165A0"/>
        <w:sz w:val="20"/>
        <w:szCs w:val="20"/>
      </w:rPr>
      <w:t xml:space="preserve"> 2021</w:t>
    </w:r>
  </w:p>
  <w:p w14:paraId="56AF556B" w14:textId="77777777" w:rsidR="003E0FC2" w:rsidRPr="00A86C43" w:rsidRDefault="003E0FC2" w:rsidP="003E0FC2">
    <w:pPr>
      <w:pStyle w:val="Rodap"/>
      <w:jc w:val="center"/>
      <w:rPr>
        <w:rFonts w:ascii="Avenir Roman" w:hAnsi="Avenir Roman"/>
        <w:i/>
        <w:color w:val="4165A0"/>
        <w:sz w:val="20"/>
        <w:szCs w:val="20"/>
      </w:rPr>
    </w:pPr>
    <w:r w:rsidRPr="003E0FC2">
      <w:rPr>
        <w:rFonts w:ascii="Avenir Roman" w:hAnsi="Avenir Roman"/>
        <w:i/>
        <w:color w:val="4165A0"/>
        <w:sz w:val="20"/>
        <w:szCs w:val="20"/>
      </w:rPr>
      <w:t>https://eventos.fct.unl.pt/22aihv</w:t>
    </w:r>
  </w:p>
  <w:p w14:paraId="1F6CD10D" w14:textId="77777777" w:rsidR="00686AD3" w:rsidRPr="00441B85" w:rsidRDefault="00747A8A" w:rsidP="003E0FC2">
    <w:pPr>
      <w:rPr>
        <w:rFonts w:ascii="Trebuchet MS" w:hAnsi="Trebuchet MS"/>
        <w:color w:val="003366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1E09A9" w14:textId="77777777" w:rsidR="00747A8A" w:rsidRDefault="00747A8A" w:rsidP="003E0FC2">
      <w:r>
        <w:separator/>
      </w:r>
    </w:p>
  </w:footnote>
  <w:footnote w:type="continuationSeparator" w:id="0">
    <w:p w14:paraId="6D491D88" w14:textId="77777777" w:rsidR="00747A8A" w:rsidRDefault="00747A8A" w:rsidP="003E0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0EF32" w14:textId="77777777" w:rsidR="00686AD3" w:rsidRDefault="003E0FC2">
    <w:pPr>
      <w:pStyle w:val="Cabealho"/>
    </w:pPr>
    <w:r>
      <w:rPr>
        <w:noProof/>
      </w:rPr>
      <w:drawing>
        <wp:inline distT="0" distB="0" distL="0" distR="0" wp14:anchorId="0E450240" wp14:editId="08740FF8">
          <wp:extent cx="2232837" cy="806302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IHV22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6675" cy="814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25405C" w14:textId="77777777" w:rsidR="003E0FC2" w:rsidRDefault="003E0FC2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e0NDc0tLAwNrJU0lEKTi0uzszPAykwrAUAU89CeiwAAAA="/>
  </w:docVars>
  <w:rsids>
    <w:rsidRoot w:val="003E0FC2"/>
    <w:rsid w:val="001E5237"/>
    <w:rsid w:val="003E0FC2"/>
    <w:rsid w:val="00467B15"/>
    <w:rsid w:val="005B50CE"/>
    <w:rsid w:val="0060396C"/>
    <w:rsid w:val="00747A8A"/>
    <w:rsid w:val="008D5275"/>
    <w:rsid w:val="009F7B14"/>
    <w:rsid w:val="00C118AF"/>
    <w:rsid w:val="00C6591B"/>
    <w:rsid w:val="00CA2B51"/>
    <w:rsid w:val="00E24431"/>
    <w:rsid w:val="00FA2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97B616"/>
  <w15:chartTrackingRefBased/>
  <w15:docId w15:val="{F24C0B48-9535-C943-897C-ADF0EE52D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FC2"/>
    <w:rPr>
      <w:rFonts w:ascii="Times New Roman" w:eastAsia="Times New Roman" w:hAnsi="Times New Roman" w:cs="Times New Roman"/>
      <w:lang w:val="fr-FR" w:eastAsia="sl-SI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uiPriority w:val="99"/>
    <w:rsid w:val="003E0FC2"/>
    <w:rPr>
      <w:rFonts w:cs="Times New Roman"/>
      <w:color w:val="0000FF"/>
      <w:u w:val="single"/>
    </w:rPr>
  </w:style>
  <w:style w:type="paragraph" w:styleId="Cabealho">
    <w:name w:val="header"/>
    <w:basedOn w:val="Normal"/>
    <w:link w:val="CabealhoCarter"/>
    <w:uiPriority w:val="99"/>
    <w:rsid w:val="003E0FC2"/>
    <w:pPr>
      <w:tabs>
        <w:tab w:val="center" w:pos="4536"/>
        <w:tab w:val="right" w:pos="9072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E0FC2"/>
    <w:rPr>
      <w:rFonts w:ascii="Times New Roman" w:eastAsia="Times New Roman" w:hAnsi="Times New Roman" w:cs="Times New Roman"/>
      <w:lang w:val="fr-FR" w:eastAsia="sl-SI"/>
    </w:rPr>
  </w:style>
  <w:style w:type="paragraph" w:styleId="Corpodetexto3">
    <w:name w:val="Body Text 3"/>
    <w:basedOn w:val="Normal"/>
    <w:link w:val="Corpodetexto3Carter"/>
    <w:uiPriority w:val="99"/>
    <w:rsid w:val="003E0FC2"/>
    <w:rPr>
      <w:sz w:val="22"/>
      <w:szCs w:val="20"/>
      <w:lang w:val="en-US" w:eastAsia="el-GR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rsid w:val="003E0FC2"/>
    <w:rPr>
      <w:rFonts w:ascii="Times New Roman" w:eastAsia="Times New Roman" w:hAnsi="Times New Roman" w:cs="Times New Roman"/>
      <w:sz w:val="22"/>
      <w:szCs w:val="20"/>
      <w:lang w:eastAsia="el-GR"/>
    </w:rPr>
  </w:style>
  <w:style w:type="paragraph" w:styleId="Rodap">
    <w:name w:val="footer"/>
    <w:basedOn w:val="Normal"/>
    <w:link w:val="RodapCarter"/>
    <w:uiPriority w:val="99"/>
    <w:rsid w:val="003E0FC2"/>
    <w:pPr>
      <w:tabs>
        <w:tab w:val="center" w:pos="4536"/>
        <w:tab w:val="right" w:pos="9072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3E0FC2"/>
    <w:rPr>
      <w:rFonts w:ascii="Times New Roman" w:eastAsia="Times New Roman" w:hAnsi="Times New Roman" w:cs="Times New Roman"/>
      <w:lang w:val="fr-FR" w:eastAsia="sl-SI"/>
    </w:rPr>
  </w:style>
  <w:style w:type="character" w:styleId="Nmerodepgina">
    <w:name w:val="page number"/>
    <w:uiPriority w:val="99"/>
    <w:unhideWhenUsed/>
    <w:rsid w:val="003E0FC2"/>
  </w:style>
  <w:style w:type="paragraph" w:styleId="Corpodetexto2">
    <w:name w:val="Body Text 2"/>
    <w:basedOn w:val="Normal"/>
    <w:link w:val="Corpodetexto2Carter"/>
    <w:uiPriority w:val="99"/>
    <w:semiHidden/>
    <w:rsid w:val="003E0FC2"/>
    <w:pPr>
      <w:spacing w:after="120" w:line="480" w:lineRule="auto"/>
    </w:pPr>
    <w:rPr>
      <w:rFonts w:ascii="Cambria" w:hAnsi="Cambria"/>
      <w:lang w:val="en-US" w:eastAsia="en-US"/>
    </w:r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3E0FC2"/>
    <w:rPr>
      <w:rFonts w:ascii="Cambria" w:eastAsia="Times New Roman" w:hAnsi="Cambria" w:cs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E0FC2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3E0F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22.aihv@campus.fct.unl.p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ês Coutinho</dc:creator>
  <cp:keywords/>
  <dc:description/>
  <cp:lastModifiedBy>Ângela Santos</cp:lastModifiedBy>
  <cp:revision>4</cp:revision>
  <dcterms:created xsi:type="dcterms:W3CDTF">2020-04-06T12:11:00Z</dcterms:created>
  <dcterms:modified xsi:type="dcterms:W3CDTF">2020-11-30T10:53:00Z</dcterms:modified>
</cp:coreProperties>
</file>